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170D5" w:rsidRDefault="001170D5" w:rsidP="00682E75">
      <w:pPr>
        <w:spacing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682E75">
        <w:rPr>
          <w:rFonts w:ascii="Times New Roman" w:hAnsi="Times New Roman"/>
          <w:b/>
          <w:bCs/>
          <w:sz w:val="24"/>
          <w:szCs w:val="24"/>
        </w:rPr>
        <w:t>Advanced Financial Accounting</w:t>
      </w:r>
    </w:p>
    <w:p w:rsidR="00D32D46" w:rsidRDefault="00D32D46" w:rsidP="00D32D46">
      <w:pPr>
        <w:spacing w:line="36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April 2023 Examination</w:t>
      </w:r>
    </w:p>
    <w:p w:rsidR="00682E75" w:rsidRPr="00682E75" w:rsidRDefault="00682E75" w:rsidP="00682E75">
      <w:pPr>
        <w:spacing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:rsidR="001170D5" w:rsidRPr="00682E75" w:rsidRDefault="001170D5" w:rsidP="00682E75">
      <w:pPr>
        <w:spacing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:rsidR="001170D5" w:rsidRPr="00682E75" w:rsidRDefault="001170D5" w:rsidP="00682E75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682E75">
        <w:rPr>
          <w:rFonts w:ascii="Times New Roman" w:hAnsi="Times New Roman"/>
          <w:b/>
          <w:bCs/>
          <w:sz w:val="24"/>
          <w:szCs w:val="24"/>
        </w:rPr>
        <w:t xml:space="preserve">1. </w:t>
      </w:r>
      <w:r w:rsidRPr="00682E75">
        <w:rPr>
          <w:rFonts w:ascii="Times New Roman" w:hAnsi="Times New Roman"/>
          <w:b/>
          <w:sz w:val="24"/>
          <w:szCs w:val="24"/>
        </w:rPr>
        <w:t>X, Y &amp; Z are partners sharing profits &amp; losses in the ratio of 3:2:1. Y retired on 1</w:t>
      </w:r>
      <w:r w:rsidRPr="00682E75">
        <w:rPr>
          <w:rFonts w:ascii="Times New Roman" w:hAnsi="Times New Roman"/>
          <w:b/>
          <w:sz w:val="24"/>
          <w:szCs w:val="24"/>
          <w:vertAlign w:val="superscript"/>
        </w:rPr>
        <w:t>st</w:t>
      </w:r>
      <w:r w:rsidRPr="00682E75">
        <w:rPr>
          <w:rFonts w:ascii="Times New Roman" w:hAnsi="Times New Roman"/>
          <w:b/>
          <w:sz w:val="24"/>
          <w:szCs w:val="24"/>
        </w:rPr>
        <w:t xml:space="preserve"> October, 2021. </w:t>
      </w:r>
      <w:r w:rsidR="0010016F" w:rsidRPr="00682E75">
        <w:rPr>
          <w:rFonts w:ascii="Times New Roman" w:hAnsi="Times New Roman"/>
          <w:b/>
          <w:sz w:val="24"/>
          <w:szCs w:val="24"/>
        </w:rPr>
        <w:t>Y‘s</w:t>
      </w:r>
      <w:r w:rsidRPr="00682E75">
        <w:rPr>
          <w:rFonts w:ascii="Times New Roman" w:hAnsi="Times New Roman"/>
          <w:b/>
          <w:sz w:val="24"/>
          <w:szCs w:val="24"/>
        </w:rPr>
        <w:t xml:space="preserve"> capital is Rs 50000. Total profit for the year of the firm is 60000 &amp; firm’s goodwill is Rs 6000 &amp; was not to appear in the books of account for the year ended 31st March, 2022. Compute the amount due to retiring partner &amp; discuss the entries to be passed in the below possibilities </w:t>
      </w:r>
    </w:p>
    <w:p w:rsidR="001170D5" w:rsidRPr="00682E75" w:rsidRDefault="001170D5" w:rsidP="00682E75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682E75">
        <w:rPr>
          <w:rFonts w:ascii="Times New Roman" w:hAnsi="Times New Roman"/>
          <w:b/>
          <w:sz w:val="24"/>
          <w:szCs w:val="24"/>
        </w:rPr>
        <w:t>a) Amount settled in cash</w:t>
      </w:r>
    </w:p>
    <w:p w:rsidR="001170D5" w:rsidRPr="00682E75" w:rsidRDefault="001170D5" w:rsidP="00682E75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682E75">
        <w:rPr>
          <w:rFonts w:ascii="Times New Roman" w:hAnsi="Times New Roman"/>
          <w:b/>
          <w:sz w:val="24"/>
          <w:szCs w:val="24"/>
        </w:rPr>
        <w:t>b) Amount treated as Loan</w:t>
      </w:r>
    </w:p>
    <w:p w:rsidR="001170D5" w:rsidRPr="00682E75" w:rsidRDefault="001170D5" w:rsidP="00682E75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682E75">
        <w:rPr>
          <w:rFonts w:ascii="Times New Roman" w:hAnsi="Times New Roman"/>
          <w:b/>
          <w:sz w:val="24"/>
          <w:szCs w:val="24"/>
        </w:rPr>
        <w:t>c) Amount is paid in 1/3rd in cash &amp; remaining treated as loan.</w:t>
      </w:r>
    </w:p>
    <w:p w:rsidR="001170D5" w:rsidRPr="00682E75" w:rsidRDefault="001170D5" w:rsidP="00682E75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682E75">
        <w:rPr>
          <w:rFonts w:ascii="Times New Roman" w:hAnsi="Times New Roman"/>
          <w:b/>
          <w:sz w:val="24"/>
          <w:szCs w:val="24"/>
        </w:rPr>
        <w:t xml:space="preserve">d) Amount is settled by paying in 4 installment includes principal &amp; interest at 6 % p.a for 6 months. </w:t>
      </w:r>
    </w:p>
    <w:p w:rsidR="001170D5" w:rsidRPr="00682E75" w:rsidRDefault="001170D5" w:rsidP="00682E75">
      <w:pPr>
        <w:spacing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682E75">
        <w:rPr>
          <w:rFonts w:ascii="Times New Roman" w:hAnsi="Times New Roman"/>
          <w:b/>
          <w:bCs/>
          <w:sz w:val="24"/>
          <w:szCs w:val="24"/>
        </w:rPr>
        <w:t xml:space="preserve">(10 Marks) </w:t>
      </w:r>
    </w:p>
    <w:p w:rsidR="001170D5" w:rsidRPr="00682E75" w:rsidRDefault="00682E75" w:rsidP="00682E75">
      <w:pPr>
        <w:spacing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proofErr w:type="gramStart"/>
      <w:r>
        <w:rPr>
          <w:rFonts w:ascii="Times New Roman" w:hAnsi="Times New Roman"/>
          <w:b/>
          <w:bCs/>
          <w:sz w:val="24"/>
          <w:szCs w:val="24"/>
        </w:rPr>
        <w:t>Ans 1.</w:t>
      </w:r>
      <w:proofErr w:type="gramEnd"/>
    </w:p>
    <w:p w:rsidR="001170D5" w:rsidRPr="00682E75" w:rsidRDefault="00682E75" w:rsidP="00682E75">
      <w:pPr>
        <w:spacing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Introduction</w:t>
      </w:r>
    </w:p>
    <w:p w:rsidR="001170D5" w:rsidRPr="00682E75" w:rsidRDefault="001170D5" w:rsidP="00682E75">
      <w:pPr>
        <w:pStyle w:val="NormalWeb"/>
        <w:spacing w:before="0" w:beforeAutospacing="0" w:after="0" w:afterAutospacing="0" w:line="360" w:lineRule="auto"/>
        <w:jc w:val="both"/>
        <w:rPr>
          <w:color w:val="0E101A"/>
        </w:rPr>
      </w:pPr>
      <w:r w:rsidRPr="00682E75">
        <w:rPr>
          <w:color w:val="0E101A"/>
        </w:rPr>
        <w:t>To compute the amount because of the retiring partner, we need to calculate the proportion of the earnings for the length Y turned into an accomplice, i.e., from 1st April to 30th September.</w:t>
      </w:r>
    </w:p>
    <w:p w:rsidR="006D4429" w:rsidRPr="00682E75" w:rsidRDefault="006D4429" w:rsidP="00682E75">
      <w:pPr>
        <w:pStyle w:val="NormalWeb"/>
        <w:spacing w:before="0" w:beforeAutospacing="0" w:after="0" w:afterAutospacing="0" w:line="360" w:lineRule="auto"/>
        <w:jc w:val="both"/>
        <w:rPr>
          <w:color w:val="0E101A"/>
        </w:rPr>
      </w:pPr>
    </w:p>
    <w:p w:rsidR="006D4429" w:rsidRPr="00682E75" w:rsidRDefault="006D4429" w:rsidP="00682E75">
      <w:pP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682E75">
        <w:rPr>
          <w:rFonts w:ascii="Times New Roman" w:hAnsi="Times New Roman"/>
          <w:b/>
          <w:bCs/>
          <w:sz w:val="24"/>
          <w:szCs w:val="24"/>
        </w:rPr>
        <w:t>Step 1:</w:t>
      </w:r>
      <w:r w:rsidRPr="00682E75">
        <w:rPr>
          <w:rFonts w:ascii="Times New Roman" w:hAnsi="Times New Roman"/>
          <w:bCs/>
          <w:sz w:val="24"/>
          <w:szCs w:val="24"/>
        </w:rPr>
        <w:t xml:space="preserve"> Calculation of Y's share of profit for six months Total profit for the year = Rs 60,000 Profit for six months = (60,000/12) x 6 = Rs 30,000 Y's share of profit = 2/6 x 30,000 = Rs 10,000</w:t>
      </w:r>
    </w:p>
    <w:p w:rsidR="004F5496" w:rsidRDefault="004F5496" w:rsidP="004F5496">
      <w:pP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</w:p>
    <w:p w:rsidR="004F5496" w:rsidRDefault="004F5496" w:rsidP="004F5496">
      <w:pPr>
        <w:shd w:val="clear" w:color="auto" w:fill="FFFFFF"/>
        <w:spacing w:after="240"/>
        <w:rPr>
          <w:sz w:val="27"/>
          <w:szCs w:val="27"/>
        </w:rPr>
      </w:pPr>
      <w:r>
        <w:rPr>
          <w:rFonts w:ascii="Georgia" w:hAnsi="Georgia"/>
          <w:sz w:val="33"/>
          <w:szCs w:val="33"/>
          <w:highlight w:val="red"/>
          <w:shd w:val="clear" w:color="auto" w:fill="FFFF00"/>
        </w:rPr>
        <w:t>It is only half solved</w:t>
      </w:r>
    </w:p>
    <w:p w:rsidR="004F5496" w:rsidRDefault="004F5496" w:rsidP="004F5496">
      <w:pPr>
        <w:shd w:val="clear" w:color="auto" w:fill="FFFFFF"/>
        <w:spacing w:after="0" w:line="360" w:lineRule="auto"/>
        <w:jc w:val="center"/>
        <w:rPr>
          <w:rFonts w:ascii="Georgia" w:hAnsi="Georgia" w:cs="Calibri"/>
          <w:color w:val="222222"/>
          <w:sz w:val="33"/>
          <w:szCs w:val="33"/>
          <w:shd w:val="clear" w:color="auto" w:fill="FFFF00"/>
        </w:rPr>
      </w:pPr>
    </w:p>
    <w:p w:rsidR="004F5496" w:rsidRDefault="004F5496" w:rsidP="004F5496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Buy Complete from our online store</w:t>
      </w:r>
    </w:p>
    <w:p w:rsidR="004F5496" w:rsidRDefault="004F5496" w:rsidP="004F5496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</w:p>
    <w:p w:rsidR="004F5496" w:rsidRDefault="004F5496" w:rsidP="004F5496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  <w:hyperlink r:id="rId4" w:tgtFrame="_blank" w:history="1">
        <w:r>
          <w:rPr>
            <w:rStyle w:val="Hyperlink"/>
            <w:rFonts w:ascii="Georgia" w:hAnsi="Georgia" w:cs="Calibri"/>
            <w:sz w:val="33"/>
          </w:rPr>
          <w:t>https://nmimsassignment.com/online-buy-2/</w:t>
        </w:r>
      </w:hyperlink>
    </w:p>
    <w:p w:rsidR="004F5496" w:rsidRDefault="004F5496" w:rsidP="004F5496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</w:p>
    <w:p w:rsidR="004F5496" w:rsidRDefault="004F5496" w:rsidP="004F5496">
      <w:pPr>
        <w:shd w:val="clear" w:color="auto" w:fill="FFFFFF"/>
        <w:spacing w:after="0" w:line="360" w:lineRule="auto"/>
        <w:jc w:val="center"/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NMIMS Fully solved assignment available fo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 xml:space="preserve"> session </w:t>
      </w:r>
      <w:r>
        <w:rPr>
          <w:rFonts w:eastAsia="Times New Roman"/>
          <w:b/>
          <w:bCs/>
          <w:color w:val="222222"/>
          <w:sz w:val="33"/>
          <w:szCs w:val="33"/>
          <w:shd w:val="clear" w:color="auto" w:fill="FFFF00"/>
        </w:rPr>
        <w:t>APRIL</w:t>
      </w:r>
      <w:r w:rsidRPr="009A5A2E"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 xml:space="preserve"> 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2023,</w:t>
      </w:r>
    </w:p>
    <w:p w:rsidR="004F5496" w:rsidRDefault="004F5496" w:rsidP="004F5496">
      <w:pPr>
        <w:shd w:val="clear" w:color="auto" w:fill="FFFFFF"/>
        <w:spacing w:after="0" w:line="360" w:lineRule="auto"/>
        <w:jc w:val="center"/>
        <w:rPr>
          <w:rFonts w:ascii="Arial" w:hAnsi="Arial" w:cs="Calibri"/>
          <w:color w:val="222222"/>
        </w:rPr>
      </w:pPr>
    </w:p>
    <w:p w:rsidR="004F5496" w:rsidRDefault="004F5496" w:rsidP="004F5496">
      <w:pPr>
        <w:shd w:val="clear" w:color="auto" w:fill="FFFFFF"/>
        <w:spacing w:after="0" w:line="360" w:lineRule="auto"/>
        <w:jc w:val="center"/>
        <w:rPr>
          <w:rFonts w:ascii="Georgia" w:hAnsi="Georgia" w:cs="Calibri"/>
          <w:color w:val="222222"/>
          <w:sz w:val="33"/>
          <w:szCs w:val="33"/>
        </w:rPr>
      </w:pPr>
      <w:proofErr w:type="gramStart"/>
      <w:r>
        <w:rPr>
          <w:rFonts w:ascii="Georgia" w:hAnsi="Georgia" w:cs="Calibri"/>
          <w:color w:val="222222"/>
          <w:sz w:val="33"/>
          <w:szCs w:val="33"/>
        </w:rPr>
        <w:t>your</w:t>
      </w:r>
      <w:proofErr w:type="gramEnd"/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last date is 25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  <w:vertAlign w:val="superscript"/>
        </w:rPr>
        <w:t>th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March 2023</w:t>
      </w:r>
      <w:r>
        <w:rPr>
          <w:rFonts w:ascii="Georgia" w:hAnsi="Georgia" w:cs="Calibri"/>
          <w:color w:val="222222"/>
          <w:sz w:val="33"/>
          <w:szCs w:val="33"/>
        </w:rPr>
        <w:t>.</w:t>
      </w:r>
    </w:p>
    <w:p w:rsidR="004F5496" w:rsidRDefault="004F5496" w:rsidP="004F5496">
      <w:pPr>
        <w:shd w:val="clear" w:color="auto" w:fill="FFFFFF"/>
        <w:spacing w:after="0" w:line="360" w:lineRule="auto"/>
        <w:jc w:val="center"/>
        <w:rPr>
          <w:rFonts w:ascii="Georgia" w:hAnsi="Georgia" w:cs="Calibri"/>
          <w:color w:val="500050"/>
          <w:sz w:val="33"/>
          <w:szCs w:val="33"/>
        </w:rPr>
      </w:pPr>
    </w:p>
    <w:p w:rsidR="004F5496" w:rsidRDefault="004F5496" w:rsidP="004F5496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Lowest price guarantee with quality.</w:t>
      </w:r>
    </w:p>
    <w:p w:rsidR="004F5496" w:rsidRDefault="004F5496" w:rsidP="004F5496">
      <w:pPr>
        <w:shd w:val="clear" w:color="auto" w:fill="FFFFFF"/>
        <w:spacing w:after="0" w:line="360" w:lineRule="auto"/>
        <w:jc w:val="center"/>
        <w:rPr>
          <w:rFonts w:ascii="Arial" w:hAnsi="Arial" w:cs="Calibri"/>
          <w:color w:val="50005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</w:rPr>
        <w:t>Charges</w:t>
      </w:r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INR 299 only per assignment.</w:t>
      </w:r>
      <w:proofErr w:type="gramEnd"/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For more information you can get via mail or Whats app also</w:t>
      </w:r>
    </w:p>
    <w:p w:rsidR="004F5496" w:rsidRDefault="004F5496" w:rsidP="004F5496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br/>
      </w: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Mail id is </w:t>
      </w:r>
      <w:hyperlink r:id="rId5" w:tgtFrame="_blank" w:history="1">
        <w:r>
          <w:rPr>
            <w:rStyle w:val="Hyperlink"/>
            <w:rFonts w:ascii="Georgia" w:hAnsi="Georgia" w:cs="Calibri"/>
            <w:sz w:val="33"/>
          </w:rPr>
          <w:t>aapkieducation@gmail.com</w:t>
        </w:r>
      </w:hyperlink>
    </w:p>
    <w:p w:rsidR="004F5496" w:rsidRDefault="004F5496" w:rsidP="004F5496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</w:p>
    <w:p w:rsidR="004F5496" w:rsidRDefault="004F5496" w:rsidP="004F5496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 w:rsidRPr="009A5A2E">
        <w:rPr>
          <w:rFonts w:ascii="Georgia" w:hAnsi="Georgia" w:cs="Calibri"/>
          <w:color w:val="500050"/>
          <w:sz w:val="33"/>
          <w:szCs w:val="33"/>
        </w:rPr>
        <w:t>Our </w:t>
      </w:r>
      <w:r w:rsidRPr="009A5A2E">
        <w:rPr>
          <w:rFonts w:ascii="Georgia" w:hAnsi="Georgia" w:cs="Calibri"/>
          <w:color w:val="500050"/>
          <w:sz w:val="33"/>
          <w:szCs w:val="33"/>
          <w:shd w:val="clear" w:color="auto" w:fill="00FF00"/>
        </w:rPr>
        <w:t>website </w:t>
      </w:r>
      <w:hyperlink r:id="rId6" w:tgtFrame="_blank" w:history="1">
        <w:r w:rsidRPr="009A5A2E">
          <w:rPr>
            <w:rStyle w:val="Hyperlink"/>
            <w:rFonts w:ascii="Georgia" w:hAnsi="Georgia" w:cs="Calibri"/>
            <w:color w:val="1155CC"/>
            <w:sz w:val="33"/>
            <w:shd w:val="clear" w:color="auto" w:fill="00FF00"/>
          </w:rPr>
          <w:t>www.aapkieducation.com</w:t>
        </w:r>
      </w:hyperlink>
    </w:p>
    <w:p w:rsidR="004F5496" w:rsidRDefault="004F5496" w:rsidP="004F5496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After mail, we will reply you instant or maximum</w:t>
      </w:r>
    </w:p>
    <w:p w:rsidR="004F5496" w:rsidRDefault="004F5496" w:rsidP="004F5496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1 hour.</w:t>
      </w:r>
    </w:p>
    <w:p w:rsidR="004F5496" w:rsidRDefault="004F5496" w:rsidP="004F5496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therwise you can</w:t>
      </w:r>
      <w:r>
        <w:rPr>
          <w:rFonts w:cs="Calibri"/>
          <w:color w:val="50005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also contact on our</w:t>
      </w:r>
    </w:p>
    <w:p w:rsidR="004F5496" w:rsidRDefault="004F5496" w:rsidP="004F5496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whatsapp</w:t>
      </w:r>
      <w:proofErr w:type="gramEnd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 xml:space="preserve"> no 8791490301.</w:t>
      </w:r>
    </w:p>
    <w:p w:rsidR="004F5496" w:rsidRDefault="004F5496" w:rsidP="004F5496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Contact no is +91 87-55555-879</w:t>
      </w:r>
    </w:p>
    <w:p w:rsidR="004F5496" w:rsidRPr="00682E75" w:rsidRDefault="004F5496" w:rsidP="004F5496">
      <w:pPr>
        <w:spacing w:line="360" w:lineRule="auto"/>
        <w:jc w:val="both"/>
        <w:rPr>
          <w:color w:val="0E101A"/>
        </w:rPr>
      </w:pPr>
    </w:p>
    <w:p w:rsidR="006D4429" w:rsidRDefault="006D4429" w:rsidP="00682E75">
      <w:pPr>
        <w:pStyle w:val="NormalWeb"/>
        <w:spacing w:before="0" w:beforeAutospacing="0" w:after="0" w:afterAutospacing="0" w:line="360" w:lineRule="auto"/>
        <w:jc w:val="both"/>
        <w:rPr>
          <w:color w:val="0E101A"/>
        </w:rPr>
      </w:pPr>
    </w:p>
    <w:p w:rsidR="004F5496" w:rsidRDefault="004F5496" w:rsidP="00682E75">
      <w:pPr>
        <w:pStyle w:val="NormalWeb"/>
        <w:spacing w:before="0" w:beforeAutospacing="0" w:after="0" w:afterAutospacing="0" w:line="360" w:lineRule="auto"/>
        <w:jc w:val="both"/>
        <w:rPr>
          <w:color w:val="0E101A"/>
        </w:rPr>
      </w:pPr>
    </w:p>
    <w:p w:rsidR="004F5496" w:rsidRDefault="004F5496" w:rsidP="00682E75">
      <w:pPr>
        <w:pStyle w:val="NormalWeb"/>
        <w:spacing w:before="0" w:beforeAutospacing="0" w:after="0" w:afterAutospacing="0" w:line="360" w:lineRule="auto"/>
        <w:jc w:val="both"/>
        <w:rPr>
          <w:color w:val="0E101A"/>
        </w:rPr>
      </w:pPr>
    </w:p>
    <w:p w:rsidR="004F5496" w:rsidRPr="00682E75" w:rsidRDefault="004F5496" w:rsidP="00682E75">
      <w:pPr>
        <w:pStyle w:val="NormalWeb"/>
        <w:spacing w:before="0" w:beforeAutospacing="0" w:after="0" w:afterAutospacing="0" w:line="360" w:lineRule="auto"/>
        <w:jc w:val="both"/>
        <w:rPr>
          <w:color w:val="0E101A"/>
        </w:rPr>
      </w:pPr>
    </w:p>
    <w:p w:rsidR="001170D5" w:rsidRPr="00682E75" w:rsidRDefault="001170D5" w:rsidP="00682E75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682E75">
        <w:rPr>
          <w:rFonts w:ascii="Times New Roman" w:hAnsi="Times New Roman"/>
          <w:b/>
          <w:bCs/>
          <w:sz w:val="24"/>
          <w:szCs w:val="24"/>
        </w:rPr>
        <w:lastRenderedPageBreak/>
        <w:t xml:space="preserve">2. </w:t>
      </w:r>
      <w:r w:rsidRPr="00682E75">
        <w:rPr>
          <w:rFonts w:ascii="Times New Roman" w:hAnsi="Times New Roman"/>
          <w:b/>
          <w:sz w:val="24"/>
          <w:szCs w:val="24"/>
        </w:rPr>
        <w:t>The past profits &amp; losses of five years of ABC Ltd are given below:</w:t>
      </w:r>
    </w:p>
    <w:p w:rsidR="001170D5" w:rsidRPr="00682E75" w:rsidRDefault="001170D5" w:rsidP="00682E75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682E75">
        <w:rPr>
          <w:rFonts w:ascii="Times New Roman" w:hAnsi="Times New Roman"/>
          <w:b/>
          <w:sz w:val="24"/>
          <w:szCs w:val="24"/>
        </w:rPr>
        <w:t>Year           Profit/loss</w:t>
      </w:r>
    </w:p>
    <w:p w:rsidR="001170D5" w:rsidRPr="00682E75" w:rsidRDefault="001170D5" w:rsidP="00682E75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682E75">
        <w:rPr>
          <w:rFonts w:ascii="Times New Roman" w:hAnsi="Times New Roman"/>
          <w:b/>
          <w:sz w:val="24"/>
          <w:szCs w:val="24"/>
        </w:rPr>
        <w:t>2016           (10000)</w:t>
      </w:r>
    </w:p>
    <w:p w:rsidR="001170D5" w:rsidRPr="00682E75" w:rsidRDefault="001170D5" w:rsidP="00682E75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682E75">
        <w:rPr>
          <w:rFonts w:ascii="Times New Roman" w:hAnsi="Times New Roman"/>
          <w:b/>
          <w:sz w:val="24"/>
          <w:szCs w:val="24"/>
        </w:rPr>
        <w:t>2017           (10000)</w:t>
      </w:r>
    </w:p>
    <w:p w:rsidR="001170D5" w:rsidRPr="00682E75" w:rsidRDefault="001170D5" w:rsidP="00682E75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682E75">
        <w:rPr>
          <w:rFonts w:ascii="Times New Roman" w:hAnsi="Times New Roman"/>
          <w:b/>
          <w:sz w:val="24"/>
          <w:szCs w:val="24"/>
        </w:rPr>
        <w:t>2018            65000</w:t>
      </w:r>
    </w:p>
    <w:p w:rsidR="001170D5" w:rsidRPr="00682E75" w:rsidRDefault="001170D5" w:rsidP="00682E75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682E75">
        <w:rPr>
          <w:rFonts w:ascii="Times New Roman" w:hAnsi="Times New Roman"/>
          <w:b/>
          <w:sz w:val="24"/>
          <w:szCs w:val="24"/>
        </w:rPr>
        <w:t>2019            75000</w:t>
      </w:r>
    </w:p>
    <w:p w:rsidR="001170D5" w:rsidRPr="00682E75" w:rsidRDefault="001170D5" w:rsidP="00682E75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682E75">
        <w:rPr>
          <w:rFonts w:ascii="Times New Roman" w:hAnsi="Times New Roman"/>
          <w:b/>
          <w:sz w:val="24"/>
          <w:szCs w:val="24"/>
        </w:rPr>
        <w:t>2020            80000</w:t>
      </w:r>
    </w:p>
    <w:p w:rsidR="001170D5" w:rsidRPr="00682E75" w:rsidRDefault="001170D5" w:rsidP="00682E75">
      <w:pPr>
        <w:spacing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682E75">
        <w:rPr>
          <w:rFonts w:ascii="Times New Roman" w:hAnsi="Times New Roman"/>
          <w:b/>
          <w:sz w:val="24"/>
          <w:szCs w:val="24"/>
        </w:rPr>
        <w:t>Define the term Super Profit Method &amp; discuss how the goodwill will be valued on the basis of 2yrs purchase of super profit method where normal rate of return is 15% and capital employed is Rs 300000</w:t>
      </w:r>
      <w:r w:rsidRPr="00682E75">
        <w:rPr>
          <w:rFonts w:ascii="Times New Roman" w:hAnsi="Times New Roman"/>
          <w:sz w:val="24"/>
          <w:szCs w:val="24"/>
        </w:rPr>
        <w:t xml:space="preserve"> </w:t>
      </w:r>
      <w:r w:rsidRPr="00682E75">
        <w:rPr>
          <w:rFonts w:ascii="Times New Roman" w:hAnsi="Times New Roman"/>
          <w:b/>
          <w:bCs/>
          <w:sz w:val="24"/>
          <w:szCs w:val="24"/>
        </w:rPr>
        <w:t xml:space="preserve">(10 Marks) </w:t>
      </w:r>
    </w:p>
    <w:p w:rsidR="001170D5" w:rsidRPr="00682E75" w:rsidRDefault="00682E75" w:rsidP="00682E75">
      <w:pPr>
        <w:spacing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proofErr w:type="gramStart"/>
      <w:r>
        <w:rPr>
          <w:rFonts w:ascii="Times New Roman" w:hAnsi="Times New Roman"/>
          <w:b/>
          <w:bCs/>
          <w:sz w:val="24"/>
          <w:szCs w:val="24"/>
        </w:rPr>
        <w:t>Ans 2.</w:t>
      </w:r>
      <w:proofErr w:type="gramEnd"/>
    </w:p>
    <w:p w:rsidR="001170D5" w:rsidRPr="00682E75" w:rsidRDefault="001170D5" w:rsidP="00682E75">
      <w:pPr>
        <w:spacing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682E75">
        <w:rPr>
          <w:rFonts w:ascii="Times New Roman" w:hAnsi="Times New Roman"/>
          <w:b/>
          <w:bCs/>
          <w:sz w:val="24"/>
          <w:szCs w:val="24"/>
        </w:rPr>
        <w:t>Introduction:</w:t>
      </w:r>
    </w:p>
    <w:p w:rsidR="0010016F" w:rsidRPr="00682E75" w:rsidRDefault="0010016F" w:rsidP="00682E75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682E75">
        <w:rPr>
          <w:rFonts w:ascii="Times New Roman" w:hAnsi="Times New Roman"/>
          <w:sz w:val="24"/>
          <w:szCs w:val="24"/>
        </w:rPr>
        <w:t>One of the techniques used for valuing an agency's or business's goodwill is the super profit method.</w:t>
      </w:r>
    </w:p>
    <w:p w:rsidR="0010016F" w:rsidRPr="00682E75" w:rsidRDefault="0010016F" w:rsidP="00682E75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682E75">
        <w:rPr>
          <w:rFonts w:ascii="Times New Roman" w:hAnsi="Times New Roman"/>
          <w:sz w:val="24"/>
          <w:szCs w:val="24"/>
        </w:rPr>
        <w:t>Goodwill is regarded as an intangible asset that serves as an instance of the non-bodily belongings that substantially raise a company's market cost. Usually, it is taken into account during mergers and acquisitions.</w:t>
      </w:r>
    </w:p>
    <w:p w:rsidR="009335BC" w:rsidRPr="00682E75" w:rsidRDefault="0010016F" w:rsidP="004F5496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682E75">
        <w:rPr>
          <w:rFonts w:ascii="Times New Roman" w:hAnsi="Times New Roman"/>
          <w:sz w:val="24"/>
          <w:szCs w:val="24"/>
        </w:rPr>
        <w:t xml:space="preserve">Goodwill is the sum that an acquiring business will pay to a company over and above the </w:t>
      </w:r>
    </w:p>
    <w:p w:rsidR="006D4429" w:rsidRPr="00682E75" w:rsidRDefault="006D4429" w:rsidP="00682E75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10016F" w:rsidRPr="00682E75" w:rsidRDefault="0010016F" w:rsidP="00682E75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682E75">
        <w:rPr>
          <w:rFonts w:ascii="Times New Roman" w:hAnsi="Times New Roman"/>
          <w:b/>
          <w:sz w:val="24"/>
          <w:szCs w:val="24"/>
        </w:rPr>
        <w:t>3. a. P</w:t>
      </w:r>
      <w:r w:rsidR="006D4429" w:rsidRPr="00682E75">
        <w:rPr>
          <w:rFonts w:ascii="Times New Roman" w:hAnsi="Times New Roman"/>
          <w:b/>
          <w:sz w:val="24"/>
          <w:szCs w:val="24"/>
        </w:rPr>
        <w:t>, Q</w:t>
      </w:r>
      <w:r w:rsidRPr="00682E75">
        <w:rPr>
          <w:rFonts w:ascii="Times New Roman" w:hAnsi="Times New Roman"/>
          <w:b/>
          <w:sz w:val="24"/>
          <w:szCs w:val="24"/>
        </w:rPr>
        <w:t xml:space="preserve"> &amp; R </w:t>
      </w:r>
      <w:r w:rsidR="006D4429" w:rsidRPr="00682E75">
        <w:rPr>
          <w:rFonts w:ascii="Times New Roman" w:hAnsi="Times New Roman"/>
          <w:b/>
          <w:sz w:val="24"/>
          <w:szCs w:val="24"/>
        </w:rPr>
        <w:t>is</w:t>
      </w:r>
      <w:r w:rsidRPr="00682E75">
        <w:rPr>
          <w:rFonts w:ascii="Times New Roman" w:hAnsi="Times New Roman"/>
          <w:b/>
          <w:sz w:val="24"/>
          <w:szCs w:val="24"/>
        </w:rPr>
        <w:t xml:space="preserve"> partners sharing profits &amp; losses in the ratio of 3:2:1. </w:t>
      </w:r>
      <w:proofErr w:type="gramStart"/>
      <w:r w:rsidRPr="00682E75">
        <w:rPr>
          <w:rFonts w:ascii="Times New Roman" w:hAnsi="Times New Roman"/>
          <w:b/>
          <w:sz w:val="24"/>
          <w:szCs w:val="24"/>
        </w:rPr>
        <w:t>Their capital contribution in to firm is Rs 18000, RS 12000, RS 4000.</w:t>
      </w:r>
      <w:proofErr w:type="gramEnd"/>
      <w:r w:rsidRPr="00682E75">
        <w:rPr>
          <w:rFonts w:ascii="Times New Roman" w:hAnsi="Times New Roman"/>
          <w:b/>
          <w:sz w:val="24"/>
          <w:szCs w:val="24"/>
        </w:rPr>
        <w:t xml:space="preserve"> Explain the concept of Excess Capital method &amp; prepare the statement based on it &amp; interpret on it. (5 Marks) </w:t>
      </w:r>
    </w:p>
    <w:p w:rsidR="0010016F" w:rsidRPr="00682E75" w:rsidRDefault="00682E75" w:rsidP="00682E75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proofErr w:type="gramStart"/>
      <w:r>
        <w:rPr>
          <w:rFonts w:ascii="Times New Roman" w:hAnsi="Times New Roman"/>
          <w:b/>
          <w:sz w:val="24"/>
          <w:szCs w:val="24"/>
        </w:rPr>
        <w:t>Ans 3a.</w:t>
      </w:r>
      <w:proofErr w:type="gramEnd"/>
    </w:p>
    <w:p w:rsidR="0010016F" w:rsidRPr="00682E75" w:rsidRDefault="0010016F" w:rsidP="00682E75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682E75">
        <w:rPr>
          <w:rFonts w:ascii="Times New Roman" w:hAnsi="Times New Roman"/>
          <w:b/>
          <w:sz w:val="24"/>
          <w:szCs w:val="24"/>
        </w:rPr>
        <w:t>Introduction:</w:t>
      </w:r>
    </w:p>
    <w:p w:rsidR="0010016F" w:rsidRPr="00682E75" w:rsidRDefault="0010016F" w:rsidP="004F5496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682E75">
        <w:rPr>
          <w:rFonts w:ascii="Times New Roman" w:hAnsi="Times New Roman"/>
          <w:sz w:val="24"/>
          <w:szCs w:val="24"/>
        </w:rPr>
        <w:lastRenderedPageBreak/>
        <w:t xml:space="preserve">The excess Capital approach determines the cost of goodwill in a partnership company. Goodwill is an intangible asset representing a business's reputation and emblem cost. It is the price a business earns extra for its tangible property because of elements such as customer loyalty, brand popularity, skilled workforce, etc. In a partnership firm, the value of goodwill </w:t>
      </w:r>
    </w:p>
    <w:p w:rsidR="006D4429" w:rsidRPr="00682E75" w:rsidRDefault="006D4429" w:rsidP="00682E75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10016F" w:rsidRPr="00682E75" w:rsidRDefault="0010016F" w:rsidP="00682E75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682E75">
        <w:rPr>
          <w:rFonts w:ascii="Times New Roman" w:hAnsi="Times New Roman"/>
          <w:b/>
          <w:sz w:val="24"/>
          <w:szCs w:val="24"/>
        </w:rPr>
        <w:t xml:space="preserve">3. b. J ltd is a company manufacturing mobiles. The annual demand is 50000 units. The order cost is Rs 10. The cost per unit is Rs 12 and the carrying cost is Rs 25%. Compute EOQ and ordering cost &amp; New EOQ when units increased to72000 units &amp; interpret on it. (5 Marks) </w:t>
      </w:r>
    </w:p>
    <w:p w:rsidR="0010016F" w:rsidRPr="00682E75" w:rsidRDefault="00682E75" w:rsidP="00682E75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ns 3b.</w:t>
      </w:r>
    </w:p>
    <w:p w:rsidR="0010016F" w:rsidRPr="00682E75" w:rsidRDefault="0010016F" w:rsidP="00682E75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682E75">
        <w:rPr>
          <w:rFonts w:ascii="Times New Roman" w:hAnsi="Times New Roman"/>
          <w:sz w:val="24"/>
          <w:szCs w:val="24"/>
        </w:rPr>
        <w:t>EOQ (Economic Order Quantity) is a component used to calculate the top-of-the-line amount of stock to reserve that minimizes general stock costs. The system for EOQ is as follows:</w:t>
      </w:r>
    </w:p>
    <w:p w:rsidR="0010016F" w:rsidRPr="00682E75" w:rsidRDefault="0010016F" w:rsidP="00682E75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682E75">
        <w:rPr>
          <w:rFonts w:ascii="Times New Roman" w:hAnsi="Times New Roman"/>
          <w:sz w:val="24"/>
          <w:szCs w:val="24"/>
        </w:rPr>
        <w:t xml:space="preserve">EOQ = </w:t>
      </w:r>
      <w:r w:rsidR="006D4429" w:rsidRPr="00682E75">
        <w:rPr>
          <w:rFonts w:ascii="Times New Roman" w:hAnsi="Times New Roman"/>
          <w:sz w:val="24"/>
          <w:szCs w:val="24"/>
        </w:rPr>
        <w:t>sqrt (</w:t>
      </w:r>
      <w:r w:rsidRPr="00682E75">
        <w:rPr>
          <w:rFonts w:ascii="Times New Roman" w:hAnsi="Times New Roman"/>
          <w:sz w:val="24"/>
          <w:szCs w:val="24"/>
        </w:rPr>
        <w:t>(2 * D * O) / H)</w:t>
      </w:r>
    </w:p>
    <w:p w:rsidR="0010016F" w:rsidRPr="00682E75" w:rsidRDefault="006D4429" w:rsidP="004F5496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682E75">
        <w:rPr>
          <w:rFonts w:ascii="Times New Roman" w:hAnsi="Times New Roman"/>
          <w:sz w:val="24"/>
          <w:szCs w:val="24"/>
        </w:rPr>
        <w:t>In</w:t>
      </w:r>
      <w:r w:rsidR="0010016F" w:rsidRPr="00682E75">
        <w:rPr>
          <w:rFonts w:ascii="Times New Roman" w:hAnsi="Times New Roman"/>
          <w:sz w:val="24"/>
          <w:szCs w:val="24"/>
        </w:rPr>
        <w:t xml:space="preserve"> which: D = annual call for O = order cost in keeping with order H = holding fee per unit </w:t>
      </w:r>
    </w:p>
    <w:sectPr w:rsidR="0010016F" w:rsidRPr="00682E75" w:rsidSect="009335B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jIwNjYwNjc1M7M0MDVS0lEKTi0uzszPAykwrAUAc4ixPSwAAAA="/>
  </w:docVars>
  <w:rsids>
    <w:rsidRoot w:val="001170D5"/>
    <w:rsid w:val="0010016F"/>
    <w:rsid w:val="001045B6"/>
    <w:rsid w:val="001170D5"/>
    <w:rsid w:val="002A5F0F"/>
    <w:rsid w:val="00362DA0"/>
    <w:rsid w:val="00474C3C"/>
    <w:rsid w:val="004F5496"/>
    <w:rsid w:val="00682E75"/>
    <w:rsid w:val="00697FA9"/>
    <w:rsid w:val="006D4429"/>
    <w:rsid w:val="006E6DEA"/>
    <w:rsid w:val="007220E0"/>
    <w:rsid w:val="007A55A3"/>
    <w:rsid w:val="00877E6C"/>
    <w:rsid w:val="009335BC"/>
    <w:rsid w:val="00D32D4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70D5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045B6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045B6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45B6"/>
    <w:rPr>
      <w:rFonts w:asciiTheme="majorHAnsi" w:eastAsiaTheme="majorEastAsia" w:hAnsiTheme="majorHAnsi" w:cstheme="majorBidi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045B6"/>
    <w:rPr>
      <w:rFonts w:asciiTheme="majorHAnsi" w:eastAsiaTheme="majorEastAsia" w:hAnsiTheme="majorHAnsi" w:cstheme="majorBidi"/>
      <w:b/>
      <w:bCs/>
      <w:i/>
      <w:iCs/>
      <w:sz w:val="28"/>
      <w:szCs w:val="28"/>
      <w:lang w:eastAsia="en-US"/>
    </w:rPr>
  </w:style>
  <w:style w:type="paragraph" w:styleId="ListParagraph">
    <w:name w:val="List Paragraph"/>
    <w:basedOn w:val="Normal"/>
    <w:uiPriority w:val="34"/>
    <w:qFormat/>
    <w:rsid w:val="00474C3C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474C3C"/>
    <w:pPr>
      <w:spacing w:after="60"/>
      <w:jc w:val="center"/>
      <w:outlineLvl w:val="1"/>
    </w:pPr>
    <w:rPr>
      <w:rFonts w:asciiTheme="majorHAnsi" w:eastAsiaTheme="majorEastAsia" w:hAnsiTheme="majorHAnsi" w:cstheme="majorBidi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74C3C"/>
    <w:rPr>
      <w:rFonts w:asciiTheme="majorHAnsi" w:eastAsiaTheme="majorEastAsia" w:hAnsiTheme="majorHAnsi" w:cstheme="majorBidi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474C3C"/>
    <w:rPr>
      <w:b/>
      <w:bCs/>
    </w:rPr>
  </w:style>
  <w:style w:type="character" w:styleId="Emphasis">
    <w:name w:val="Emphasis"/>
    <w:basedOn w:val="DefaultParagraphFont"/>
    <w:uiPriority w:val="20"/>
    <w:qFormat/>
    <w:rsid w:val="00474C3C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74C3C"/>
    <w:rPr>
      <w:i/>
      <w:iCs/>
      <w:color w:val="808080" w:themeColor="text1" w:themeTint="7F"/>
    </w:rPr>
  </w:style>
  <w:style w:type="paragraph" w:styleId="NormalWeb">
    <w:name w:val="Normal (Web)"/>
    <w:basedOn w:val="Normal"/>
    <w:uiPriority w:val="99"/>
    <w:semiHidden/>
    <w:unhideWhenUsed/>
    <w:rsid w:val="001170D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  <w:style w:type="character" w:styleId="Hyperlink">
    <w:name w:val="Hyperlink"/>
    <w:basedOn w:val="DefaultParagraphFont"/>
    <w:uiPriority w:val="99"/>
    <w:semiHidden/>
    <w:unhideWhenUsed/>
    <w:rsid w:val="004F5496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2018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aapkieducation.com/" TargetMode="External"/><Relationship Id="rId5" Type="http://schemas.openxmlformats.org/officeDocument/2006/relationships/hyperlink" Target="mailto:aapkieducation@gmail.com" TargetMode="External"/><Relationship Id="rId4" Type="http://schemas.openxmlformats.org/officeDocument/2006/relationships/hyperlink" Target="https://nmimsassignment.com/online-buy-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585</Words>
  <Characters>333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7</dc:creator>
  <cp:lastModifiedBy>User</cp:lastModifiedBy>
  <cp:revision>6</cp:revision>
  <dcterms:created xsi:type="dcterms:W3CDTF">2023-02-28T04:43:00Z</dcterms:created>
  <dcterms:modified xsi:type="dcterms:W3CDTF">2023-02-28T10:39:00Z</dcterms:modified>
</cp:coreProperties>
</file>